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40711" w:rsidRPr="009728E5" w:rsidRDefault="006622E2">
      <w:pPr>
        <w:rPr>
          <w:sz w:val="24"/>
        </w:rPr>
      </w:pPr>
      <w:r w:rsidRPr="009728E5">
        <w:rPr>
          <w:sz w:val="24"/>
        </w:rPr>
        <w:t>Marketing Case for Capstone Course – BDA 106</w:t>
      </w:r>
    </w:p>
    <w:p w:rsidR="006622E2" w:rsidRPr="009728E5" w:rsidRDefault="006622E2">
      <w:pPr>
        <w:rPr>
          <w:sz w:val="24"/>
        </w:rPr>
      </w:pPr>
    </w:p>
    <w:p w:rsidR="006622E2" w:rsidRPr="009728E5" w:rsidRDefault="006622E2">
      <w:pPr>
        <w:rPr>
          <w:sz w:val="24"/>
        </w:rPr>
      </w:pPr>
      <w:r w:rsidRPr="009728E5">
        <w:rPr>
          <w:sz w:val="24"/>
        </w:rPr>
        <w:t>Background</w:t>
      </w:r>
    </w:p>
    <w:p w:rsidR="006622E2" w:rsidRPr="009728E5" w:rsidRDefault="006622E2">
      <w:pPr>
        <w:rPr>
          <w:sz w:val="24"/>
        </w:rPr>
      </w:pPr>
      <w:r w:rsidRPr="009728E5">
        <w:rPr>
          <w:sz w:val="24"/>
        </w:rPr>
        <w:t>The Necessary Insurance Company provides Automobile insurance to both individuals and corporations throughout the USA.</w:t>
      </w:r>
    </w:p>
    <w:p w:rsidR="006622E2" w:rsidRPr="009728E5" w:rsidRDefault="006622E2">
      <w:pPr>
        <w:rPr>
          <w:sz w:val="24"/>
        </w:rPr>
      </w:pPr>
      <w:r w:rsidRPr="009728E5">
        <w:rPr>
          <w:sz w:val="24"/>
        </w:rPr>
        <w:t>Necessary has become interested in examining its client records to determine which clients are the most profitable, and conversely which are highly likely to submit claims, and should be released. To do this, Necessary has extracted a sample of approximately 10,000 records from its full database, including the following key attributes:</w:t>
      </w:r>
    </w:p>
    <w:p w:rsidR="006622E2" w:rsidRPr="009728E5" w:rsidRDefault="006622E2">
      <w:pPr>
        <w:rPr>
          <w:sz w:val="24"/>
        </w:rPr>
        <w:sectPr w:rsidR="006622E2" w:rsidRPr="009728E5">
          <w:pgSz w:w="12240" w:h="15840"/>
          <w:pgMar w:top="1440" w:right="1440" w:bottom="1440" w:left="1440" w:header="708" w:footer="708" w:gutter="0"/>
          <w:cols w:space="708"/>
          <w:docGrid w:linePitch="360"/>
        </w:sectPr>
      </w:pPr>
    </w:p>
    <w:p w:rsidR="006622E2" w:rsidRPr="009728E5" w:rsidRDefault="006622E2" w:rsidP="009728E5">
      <w:pPr>
        <w:pStyle w:val="ListParagraph"/>
        <w:numPr>
          <w:ilvl w:val="0"/>
          <w:numId w:val="1"/>
        </w:numPr>
        <w:rPr>
          <w:sz w:val="24"/>
        </w:rPr>
      </w:pPr>
      <w:r w:rsidRPr="009728E5">
        <w:rPr>
          <w:sz w:val="24"/>
        </w:rPr>
        <w:lastRenderedPageBreak/>
        <w:t>Customer ID</w:t>
      </w:r>
    </w:p>
    <w:p w:rsidR="006622E2" w:rsidRPr="009728E5" w:rsidRDefault="006622E2" w:rsidP="009728E5">
      <w:pPr>
        <w:pStyle w:val="ListParagraph"/>
        <w:numPr>
          <w:ilvl w:val="0"/>
          <w:numId w:val="1"/>
        </w:numPr>
        <w:rPr>
          <w:sz w:val="24"/>
        </w:rPr>
      </w:pPr>
      <w:r w:rsidRPr="009728E5">
        <w:rPr>
          <w:sz w:val="24"/>
        </w:rPr>
        <w:t>Location (State)</w:t>
      </w:r>
    </w:p>
    <w:p w:rsidR="006622E2" w:rsidRPr="009728E5" w:rsidRDefault="006622E2" w:rsidP="009728E5">
      <w:pPr>
        <w:pStyle w:val="ListParagraph"/>
        <w:numPr>
          <w:ilvl w:val="0"/>
          <w:numId w:val="1"/>
        </w:numPr>
        <w:rPr>
          <w:sz w:val="24"/>
        </w:rPr>
      </w:pPr>
      <w:r w:rsidRPr="009728E5">
        <w:rPr>
          <w:sz w:val="24"/>
        </w:rPr>
        <w:t>Lifetime Value</w:t>
      </w:r>
    </w:p>
    <w:p w:rsidR="006622E2" w:rsidRPr="009728E5" w:rsidRDefault="006622E2" w:rsidP="009728E5">
      <w:pPr>
        <w:pStyle w:val="ListParagraph"/>
        <w:numPr>
          <w:ilvl w:val="0"/>
          <w:numId w:val="1"/>
        </w:numPr>
        <w:rPr>
          <w:sz w:val="24"/>
        </w:rPr>
      </w:pPr>
      <w:r w:rsidRPr="009728E5">
        <w:rPr>
          <w:sz w:val="24"/>
        </w:rPr>
        <w:t>Coverage (Basic, Extended, Premium)</w:t>
      </w:r>
    </w:p>
    <w:p w:rsidR="006622E2" w:rsidRPr="009728E5" w:rsidRDefault="006622E2" w:rsidP="009728E5">
      <w:pPr>
        <w:pStyle w:val="ListParagraph"/>
        <w:numPr>
          <w:ilvl w:val="0"/>
          <w:numId w:val="1"/>
        </w:numPr>
        <w:rPr>
          <w:sz w:val="24"/>
        </w:rPr>
      </w:pPr>
      <w:r w:rsidRPr="009728E5">
        <w:rPr>
          <w:sz w:val="24"/>
        </w:rPr>
        <w:t>Education Level</w:t>
      </w:r>
    </w:p>
    <w:p w:rsidR="006622E2" w:rsidRPr="009728E5" w:rsidRDefault="006622E2" w:rsidP="009728E5">
      <w:pPr>
        <w:pStyle w:val="ListParagraph"/>
        <w:numPr>
          <w:ilvl w:val="0"/>
          <w:numId w:val="1"/>
        </w:numPr>
        <w:rPr>
          <w:sz w:val="24"/>
        </w:rPr>
      </w:pPr>
      <w:r w:rsidRPr="009728E5">
        <w:rPr>
          <w:sz w:val="24"/>
        </w:rPr>
        <w:t>Income</w:t>
      </w:r>
    </w:p>
    <w:p w:rsidR="006622E2" w:rsidRPr="009728E5" w:rsidRDefault="006622E2" w:rsidP="009728E5">
      <w:pPr>
        <w:pStyle w:val="ListParagraph"/>
        <w:numPr>
          <w:ilvl w:val="0"/>
          <w:numId w:val="1"/>
        </w:numPr>
        <w:rPr>
          <w:sz w:val="24"/>
        </w:rPr>
      </w:pPr>
      <w:r w:rsidRPr="009728E5">
        <w:rPr>
          <w:sz w:val="24"/>
        </w:rPr>
        <w:t>Urbanity (Urban, Suburban, Rural)</w:t>
      </w:r>
    </w:p>
    <w:p w:rsidR="006622E2" w:rsidRPr="009728E5" w:rsidRDefault="006622E2" w:rsidP="009728E5">
      <w:pPr>
        <w:pStyle w:val="ListParagraph"/>
        <w:numPr>
          <w:ilvl w:val="0"/>
          <w:numId w:val="1"/>
        </w:numPr>
        <w:rPr>
          <w:sz w:val="24"/>
        </w:rPr>
      </w:pPr>
      <w:r w:rsidRPr="009728E5">
        <w:rPr>
          <w:sz w:val="24"/>
        </w:rPr>
        <w:t>Marital Status</w:t>
      </w:r>
    </w:p>
    <w:p w:rsidR="006622E2" w:rsidRPr="009728E5" w:rsidRDefault="009728E5" w:rsidP="009728E5">
      <w:pPr>
        <w:pStyle w:val="ListParagraph"/>
        <w:numPr>
          <w:ilvl w:val="0"/>
          <w:numId w:val="1"/>
        </w:numPr>
        <w:rPr>
          <w:sz w:val="24"/>
        </w:rPr>
      </w:pPr>
      <w:r w:rsidRPr="009728E5">
        <w:rPr>
          <w:sz w:val="24"/>
        </w:rPr>
        <w:t>Monthly Premium</w:t>
      </w:r>
    </w:p>
    <w:p w:rsidR="009728E5" w:rsidRPr="009728E5" w:rsidRDefault="009728E5" w:rsidP="009728E5">
      <w:pPr>
        <w:pStyle w:val="ListParagraph"/>
        <w:numPr>
          <w:ilvl w:val="0"/>
          <w:numId w:val="1"/>
        </w:numPr>
        <w:rPr>
          <w:sz w:val="24"/>
        </w:rPr>
      </w:pPr>
      <w:r w:rsidRPr="009728E5">
        <w:rPr>
          <w:sz w:val="24"/>
        </w:rPr>
        <w:t>Months since Last Claim</w:t>
      </w:r>
    </w:p>
    <w:p w:rsidR="009728E5" w:rsidRPr="009728E5" w:rsidRDefault="009728E5" w:rsidP="009728E5">
      <w:pPr>
        <w:pStyle w:val="ListParagraph"/>
        <w:numPr>
          <w:ilvl w:val="0"/>
          <w:numId w:val="1"/>
        </w:numPr>
        <w:rPr>
          <w:sz w:val="24"/>
        </w:rPr>
      </w:pPr>
      <w:r w:rsidRPr="009728E5">
        <w:rPr>
          <w:sz w:val="24"/>
        </w:rPr>
        <w:t xml:space="preserve">Months since </w:t>
      </w:r>
      <w:r>
        <w:rPr>
          <w:sz w:val="24"/>
        </w:rPr>
        <w:t xml:space="preserve">Current </w:t>
      </w:r>
      <w:r w:rsidRPr="009728E5">
        <w:rPr>
          <w:sz w:val="24"/>
        </w:rPr>
        <w:t>Policy Commencement</w:t>
      </w:r>
    </w:p>
    <w:p w:rsidR="009728E5" w:rsidRPr="009728E5" w:rsidRDefault="009728E5" w:rsidP="009728E5">
      <w:pPr>
        <w:pStyle w:val="ListParagraph"/>
        <w:numPr>
          <w:ilvl w:val="0"/>
          <w:numId w:val="1"/>
        </w:numPr>
        <w:rPr>
          <w:sz w:val="24"/>
        </w:rPr>
      </w:pPr>
      <w:r w:rsidRPr="009728E5">
        <w:rPr>
          <w:sz w:val="24"/>
        </w:rPr>
        <w:lastRenderedPageBreak/>
        <w:t>No. Current Claims</w:t>
      </w:r>
    </w:p>
    <w:p w:rsidR="009728E5" w:rsidRPr="009728E5" w:rsidRDefault="009728E5" w:rsidP="009728E5">
      <w:pPr>
        <w:pStyle w:val="ListParagraph"/>
        <w:numPr>
          <w:ilvl w:val="0"/>
          <w:numId w:val="1"/>
        </w:numPr>
        <w:rPr>
          <w:sz w:val="24"/>
        </w:rPr>
      </w:pPr>
      <w:r w:rsidRPr="009728E5">
        <w:rPr>
          <w:sz w:val="24"/>
        </w:rPr>
        <w:t>Policy Type (Personal, Corporate)</w:t>
      </w:r>
    </w:p>
    <w:p w:rsidR="009728E5" w:rsidRDefault="009728E5" w:rsidP="009728E5">
      <w:pPr>
        <w:pStyle w:val="ListParagraph"/>
        <w:numPr>
          <w:ilvl w:val="0"/>
          <w:numId w:val="1"/>
        </w:numPr>
        <w:rPr>
          <w:sz w:val="24"/>
        </w:rPr>
      </w:pPr>
      <w:r w:rsidRPr="009728E5">
        <w:rPr>
          <w:sz w:val="24"/>
        </w:rPr>
        <w:t>Offer Type</w:t>
      </w:r>
    </w:p>
    <w:p w:rsidR="009728E5" w:rsidRPr="009728E5" w:rsidRDefault="009728E5" w:rsidP="009728E5">
      <w:pPr>
        <w:pStyle w:val="ListParagraph"/>
        <w:numPr>
          <w:ilvl w:val="0"/>
          <w:numId w:val="1"/>
        </w:numPr>
        <w:rPr>
          <w:sz w:val="24"/>
        </w:rPr>
      </w:pPr>
      <w:r>
        <w:rPr>
          <w:sz w:val="24"/>
        </w:rPr>
        <w:t>Policy (Detail)</w:t>
      </w:r>
    </w:p>
    <w:p w:rsidR="009728E5" w:rsidRPr="009728E5" w:rsidRDefault="009728E5" w:rsidP="009728E5">
      <w:pPr>
        <w:pStyle w:val="ListParagraph"/>
        <w:numPr>
          <w:ilvl w:val="0"/>
          <w:numId w:val="1"/>
        </w:numPr>
        <w:rPr>
          <w:sz w:val="24"/>
        </w:rPr>
      </w:pPr>
      <w:r w:rsidRPr="009728E5">
        <w:rPr>
          <w:sz w:val="24"/>
        </w:rPr>
        <w:t>Sales Channel (Agent, Branch, Call Centre)</w:t>
      </w:r>
    </w:p>
    <w:p w:rsidR="009728E5" w:rsidRPr="009728E5" w:rsidRDefault="009728E5" w:rsidP="009728E5">
      <w:pPr>
        <w:pStyle w:val="ListParagraph"/>
        <w:numPr>
          <w:ilvl w:val="0"/>
          <w:numId w:val="1"/>
        </w:numPr>
        <w:rPr>
          <w:sz w:val="24"/>
        </w:rPr>
      </w:pPr>
      <w:r w:rsidRPr="009728E5">
        <w:rPr>
          <w:sz w:val="24"/>
        </w:rPr>
        <w:t>Total Claim Amount</w:t>
      </w:r>
    </w:p>
    <w:p w:rsidR="009728E5" w:rsidRPr="009728E5" w:rsidRDefault="009728E5" w:rsidP="009728E5">
      <w:pPr>
        <w:pStyle w:val="ListParagraph"/>
        <w:numPr>
          <w:ilvl w:val="0"/>
          <w:numId w:val="1"/>
        </w:numPr>
        <w:rPr>
          <w:sz w:val="24"/>
        </w:rPr>
      </w:pPr>
      <w:r w:rsidRPr="009728E5">
        <w:rPr>
          <w:sz w:val="24"/>
        </w:rPr>
        <w:t>Vehicle Size</w:t>
      </w:r>
    </w:p>
    <w:p w:rsidR="006622E2" w:rsidRPr="009728E5" w:rsidRDefault="006622E2" w:rsidP="009728E5">
      <w:pPr>
        <w:pStyle w:val="ListParagraph"/>
        <w:numPr>
          <w:ilvl w:val="0"/>
          <w:numId w:val="1"/>
        </w:numPr>
        <w:rPr>
          <w:sz w:val="24"/>
        </w:rPr>
      </w:pPr>
      <w:r w:rsidRPr="009728E5">
        <w:rPr>
          <w:sz w:val="24"/>
        </w:rPr>
        <w:t>Current Policy Expiry</w:t>
      </w:r>
    </w:p>
    <w:p w:rsidR="006622E2" w:rsidRPr="009728E5" w:rsidRDefault="006622E2" w:rsidP="009728E5">
      <w:pPr>
        <w:pStyle w:val="ListParagraph"/>
        <w:numPr>
          <w:ilvl w:val="0"/>
          <w:numId w:val="1"/>
        </w:numPr>
        <w:rPr>
          <w:sz w:val="24"/>
        </w:rPr>
      </w:pPr>
      <w:r w:rsidRPr="009728E5">
        <w:rPr>
          <w:sz w:val="24"/>
        </w:rPr>
        <w:t>Employment Status</w:t>
      </w:r>
    </w:p>
    <w:p w:rsidR="006622E2" w:rsidRDefault="006622E2" w:rsidP="009728E5">
      <w:pPr>
        <w:pStyle w:val="ListParagraph"/>
        <w:numPr>
          <w:ilvl w:val="0"/>
          <w:numId w:val="1"/>
        </w:numPr>
        <w:rPr>
          <w:sz w:val="24"/>
        </w:rPr>
      </w:pPr>
      <w:r w:rsidRPr="009728E5">
        <w:rPr>
          <w:sz w:val="24"/>
        </w:rPr>
        <w:t>Gender</w:t>
      </w:r>
    </w:p>
    <w:p w:rsidR="009728E5" w:rsidRPr="009728E5" w:rsidRDefault="009728E5" w:rsidP="009728E5">
      <w:pPr>
        <w:pStyle w:val="ListParagraph"/>
        <w:numPr>
          <w:ilvl w:val="0"/>
          <w:numId w:val="1"/>
        </w:numPr>
        <w:rPr>
          <w:sz w:val="24"/>
        </w:rPr>
      </w:pPr>
      <w:r>
        <w:rPr>
          <w:sz w:val="24"/>
        </w:rPr>
        <w:t>Vehicle Class</w:t>
      </w:r>
    </w:p>
    <w:p w:rsidR="006622E2" w:rsidRPr="009728E5" w:rsidRDefault="006622E2">
      <w:pPr>
        <w:rPr>
          <w:sz w:val="24"/>
        </w:rPr>
      </w:pPr>
    </w:p>
    <w:p w:rsidR="006622E2" w:rsidRPr="009728E5" w:rsidRDefault="006622E2">
      <w:pPr>
        <w:rPr>
          <w:sz w:val="24"/>
        </w:rPr>
        <w:sectPr w:rsidR="006622E2" w:rsidRPr="009728E5" w:rsidSect="006622E2">
          <w:type w:val="continuous"/>
          <w:pgSz w:w="12240" w:h="15840"/>
          <w:pgMar w:top="1440" w:right="1440" w:bottom="1440" w:left="1440" w:header="708" w:footer="708" w:gutter="0"/>
          <w:cols w:num="2" w:space="708"/>
          <w:docGrid w:linePitch="360"/>
        </w:sectPr>
      </w:pPr>
    </w:p>
    <w:p w:rsidR="006622E2" w:rsidRPr="009728E5" w:rsidRDefault="009728E5">
      <w:pPr>
        <w:rPr>
          <w:sz w:val="24"/>
        </w:rPr>
      </w:pPr>
      <w:r w:rsidRPr="009728E5">
        <w:rPr>
          <w:sz w:val="24"/>
        </w:rPr>
        <w:lastRenderedPageBreak/>
        <w:t>The company wants to use the data to determine the following:</w:t>
      </w:r>
    </w:p>
    <w:p w:rsidR="009728E5" w:rsidRDefault="009728E5" w:rsidP="009728E5">
      <w:pPr>
        <w:pStyle w:val="ListParagraph"/>
        <w:numPr>
          <w:ilvl w:val="0"/>
          <w:numId w:val="2"/>
        </w:numPr>
        <w:rPr>
          <w:sz w:val="24"/>
        </w:rPr>
      </w:pPr>
      <w:r>
        <w:rPr>
          <w:sz w:val="24"/>
        </w:rPr>
        <w:t>Which characteristics are most useful in determining the value of the customers?</w:t>
      </w:r>
    </w:p>
    <w:p w:rsidR="009728E5" w:rsidRDefault="009728E5" w:rsidP="009728E5">
      <w:pPr>
        <w:pStyle w:val="ListParagraph"/>
        <w:numPr>
          <w:ilvl w:val="0"/>
          <w:numId w:val="2"/>
        </w:numPr>
        <w:rPr>
          <w:sz w:val="24"/>
        </w:rPr>
      </w:pPr>
      <w:r>
        <w:rPr>
          <w:sz w:val="24"/>
        </w:rPr>
        <w:t>Which clients provide the highest lifetime value?</w:t>
      </w:r>
    </w:p>
    <w:p w:rsidR="009728E5" w:rsidRDefault="009728E5" w:rsidP="009728E5">
      <w:pPr>
        <w:pStyle w:val="ListParagraph"/>
        <w:numPr>
          <w:ilvl w:val="0"/>
          <w:numId w:val="2"/>
        </w:numPr>
        <w:rPr>
          <w:sz w:val="24"/>
        </w:rPr>
      </w:pPr>
      <w:r>
        <w:rPr>
          <w:sz w:val="24"/>
        </w:rPr>
        <w:t>Which clients are most likely to make a claim?</w:t>
      </w:r>
    </w:p>
    <w:p w:rsidR="009728E5" w:rsidRDefault="009728E5" w:rsidP="009728E5">
      <w:pPr>
        <w:pStyle w:val="ListParagraph"/>
        <w:numPr>
          <w:ilvl w:val="0"/>
          <w:numId w:val="2"/>
        </w:numPr>
        <w:rPr>
          <w:sz w:val="24"/>
        </w:rPr>
      </w:pPr>
      <w:r>
        <w:rPr>
          <w:sz w:val="24"/>
        </w:rPr>
        <w:t xml:space="preserve">Which offer is most likely to attract </w:t>
      </w:r>
      <w:r w:rsidRPr="001A7FFB">
        <w:rPr>
          <w:noProof/>
          <w:sz w:val="24"/>
        </w:rPr>
        <w:t>high</w:t>
      </w:r>
      <w:r w:rsidR="001A7FFB">
        <w:rPr>
          <w:noProof/>
          <w:sz w:val="24"/>
        </w:rPr>
        <w:t>-</w:t>
      </w:r>
      <w:r w:rsidRPr="001A7FFB">
        <w:rPr>
          <w:noProof/>
          <w:sz w:val="24"/>
        </w:rPr>
        <w:t>v</w:t>
      </w:r>
      <w:bookmarkStart w:id="0" w:name="_GoBack"/>
      <w:bookmarkEnd w:id="0"/>
      <w:r w:rsidRPr="001A7FFB">
        <w:rPr>
          <w:noProof/>
          <w:sz w:val="24"/>
        </w:rPr>
        <w:t>alue</w:t>
      </w:r>
      <w:r>
        <w:rPr>
          <w:sz w:val="24"/>
        </w:rPr>
        <w:t xml:space="preserve"> customers? Which Sales Channel?</w:t>
      </w:r>
    </w:p>
    <w:p w:rsidR="00AA3AB3" w:rsidRDefault="00AA3AB3" w:rsidP="009728E5">
      <w:pPr>
        <w:pStyle w:val="ListParagraph"/>
        <w:numPr>
          <w:ilvl w:val="0"/>
          <w:numId w:val="2"/>
        </w:numPr>
        <w:rPr>
          <w:sz w:val="24"/>
        </w:rPr>
      </w:pPr>
      <w:r>
        <w:rPr>
          <w:sz w:val="24"/>
        </w:rPr>
        <w:t>Which clients are least valuable?</w:t>
      </w:r>
    </w:p>
    <w:p w:rsidR="009728E5" w:rsidRDefault="009728E5" w:rsidP="009728E5">
      <w:pPr>
        <w:rPr>
          <w:sz w:val="24"/>
        </w:rPr>
      </w:pPr>
      <w:r>
        <w:rPr>
          <w:sz w:val="24"/>
        </w:rPr>
        <w:t xml:space="preserve">These questions are only a starting point. </w:t>
      </w:r>
      <w:r w:rsidR="00AA3AB3">
        <w:rPr>
          <w:sz w:val="24"/>
        </w:rPr>
        <w:t xml:space="preserve"> Other information that can be gleaned will be most welcome to the Necessary Management team.</w:t>
      </w:r>
    </w:p>
    <w:p w:rsidR="006622E2" w:rsidRPr="009728E5" w:rsidRDefault="006622E2">
      <w:pPr>
        <w:rPr>
          <w:sz w:val="24"/>
        </w:rPr>
      </w:pPr>
    </w:p>
    <w:sectPr w:rsidR="006622E2" w:rsidRPr="009728E5" w:rsidSect="006622E2">
      <w:type w:val="continuous"/>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552703B9"/>
    <w:multiLevelType w:val="hybridMultilevel"/>
    <w:tmpl w:val="F7D418A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nsid w:val="7BF23735"/>
    <w:multiLevelType w:val="hybridMultilevel"/>
    <w:tmpl w:val="6F66127A"/>
    <w:lvl w:ilvl="0" w:tplc="10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S1NDc0sjAxMDAzNrNQ0lEKTi0uzszPAykwrAUAR4mWySwAAAA="/>
  </w:docVars>
  <w:rsids>
    <w:rsidRoot w:val="006622E2"/>
    <w:rsid w:val="001A7FFB"/>
    <w:rsid w:val="006622E2"/>
    <w:rsid w:val="00740711"/>
    <w:rsid w:val="009728E5"/>
    <w:rsid w:val="00AA3AB3"/>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728E5"/>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728E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9</TotalTime>
  <Pages>1</Pages>
  <Words>217</Words>
  <Characters>1242</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5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m Green</dc:creator>
  <cp:keywords/>
  <dc:description/>
  <cp:lastModifiedBy>Nancy McQuigge</cp:lastModifiedBy>
  <cp:revision>3</cp:revision>
  <dcterms:created xsi:type="dcterms:W3CDTF">2018-09-05T11:58:00Z</dcterms:created>
  <dcterms:modified xsi:type="dcterms:W3CDTF">2018-09-16T18:46:00Z</dcterms:modified>
</cp:coreProperties>
</file>